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C5846F" w14:textId="71B75623" w:rsidR="00752620" w:rsidRPr="00DD2477" w:rsidRDefault="00DD2477" w:rsidP="00DD2477">
      <w:pPr>
        <w:pStyle w:val="Title"/>
        <w:rPr>
          <w:b/>
          <w:bCs/>
          <w:color w:val="0D0D0D" w:themeColor="text1" w:themeTint="F2"/>
          <w:sz w:val="64"/>
          <w:szCs w:val="64"/>
        </w:rPr>
      </w:pPr>
      <w:r>
        <w:rPr>
          <w:b/>
          <w:bCs/>
          <w:color w:val="0D0D0D" w:themeColor="text1" w:themeTint="F2"/>
          <w:sz w:val="64"/>
          <w:szCs w:val="64"/>
        </w:rPr>
        <w:t xml:space="preserve">              W</w:t>
      </w:r>
      <w:r w:rsidRPr="00DD2477">
        <w:rPr>
          <w:b/>
          <w:bCs/>
          <w:color w:val="0D0D0D" w:themeColor="text1" w:themeTint="F2"/>
          <w:sz w:val="64"/>
          <w:szCs w:val="64"/>
        </w:rPr>
        <w:t xml:space="preserve">orld </w:t>
      </w:r>
      <w:r>
        <w:rPr>
          <w:b/>
          <w:bCs/>
          <w:color w:val="0D0D0D" w:themeColor="text1" w:themeTint="F2"/>
          <w:sz w:val="64"/>
          <w:szCs w:val="64"/>
        </w:rPr>
        <w:t>CUP</w:t>
      </w:r>
      <w:r w:rsidRPr="00DD2477">
        <w:rPr>
          <w:b/>
          <w:bCs/>
          <w:color w:val="0D0D0D" w:themeColor="text1" w:themeTint="F2"/>
          <w:sz w:val="64"/>
          <w:szCs w:val="64"/>
        </w:rPr>
        <w:sym w:font="Wingdings" w:char="F0E0"/>
      </w:r>
      <w:r w:rsidRPr="00DD2477">
        <w:rPr>
          <w:b/>
          <w:bCs/>
          <w:color w:val="0D0D0D" w:themeColor="text1" w:themeTint="F2"/>
          <w:sz w:val="64"/>
          <w:szCs w:val="64"/>
        </w:rPr>
        <w:t>2019</w:t>
      </w:r>
    </w:p>
    <w:tbl>
      <w:tblPr>
        <w:tblStyle w:val="TableGrid"/>
        <w:tblpPr w:leftFromText="180" w:rightFromText="180" w:vertAnchor="text" w:horzAnchor="margin" w:tblpXSpec="center" w:tblpY="368"/>
        <w:tblW w:w="11096" w:type="dxa"/>
        <w:tblLook w:val="04A0" w:firstRow="1" w:lastRow="0" w:firstColumn="1" w:lastColumn="0" w:noHBand="0" w:noVBand="1"/>
      </w:tblPr>
      <w:tblGrid>
        <w:gridCol w:w="5548"/>
        <w:gridCol w:w="5548"/>
      </w:tblGrid>
      <w:tr w:rsidR="00DD2477" w14:paraId="354E201A" w14:textId="77777777" w:rsidTr="00DD2477">
        <w:trPr>
          <w:trHeight w:val="737"/>
        </w:trPr>
        <w:tc>
          <w:tcPr>
            <w:tcW w:w="5548" w:type="dxa"/>
          </w:tcPr>
          <w:p w14:paraId="513E64AE" w14:textId="4F2C62D4" w:rsidR="00DD2477" w:rsidRPr="00DD2477" w:rsidRDefault="00DD2477" w:rsidP="00DD2477">
            <w:pPr>
              <w:rPr>
                <w:color w:val="4472C4" w:themeColor="accent1"/>
                <w:sz w:val="48"/>
                <w:szCs w:val="48"/>
              </w:rPr>
            </w:pPr>
            <w:r w:rsidRPr="00DD2477">
              <w:rPr>
                <w:color w:val="4472C4" w:themeColor="accent1"/>
                <w:sz w:val="48"/>
                <w:szCs w:val="48"/>
              </w:rPr>
              <w:t>TEAM 1</w:t>
            </w:r>
          </w:p>
        </w:tc>
        <w:tc>
          <w:tcPr>
            <w:tcW w:w="5548" w:type="dxa"/>
          </w:tcPr>
          <w:p w14:paraId="61A941CC" w14:textId="77777777" w:rsidR="00DD2477" w:rsidRDefault="00DD2477" w:rsidP="00DD2477"/>
        </w:tc>
      </w:tr>
      <w:tr w:rsidR="00DD2477" w14:paraId="17170F01" w14:textId="77777777" w:rsidTr="00DD2477">
        <w:trPr>
          <w:trHeight w:val="737"/>
        </w:trPr>
        <w:tc>
          <w:tcPr>
            <w:tcW w:w="5548" w:type="dxa"/>
          </w:tcPr>
          <w:p w14:paraId="11325BFE" w14:textId="1BCF8CD3" w:rsidR="00DD2477" w:rsidRPr="00DD2477" w:rsidRDefault="00DD2477" w:rsidP="00DD2477">
            <w:pPr>
              <w:rPr>
                <w:color w:val="4472C4" w:themeColor="accent1"/>
                <w:sz w:val="48"/>
                <w:szCs w:val="48"/>
              </w:rPr>
            </w:pPr>
            <w:r w:rsidRPr="00DD2477">
              <w:rPr>
                <w:color w:val="4472C4" w:themeColor="accent1"/>
                <w:sz w:val="48"/>
                <w:szCs w:val="48"/>
              </w:rPr>
              <w:t>TEAM 2</w:t>
            </w:r>
          </w:p>
        </w:tc>
        <w:tc>
          <w:tcPr>
            <w:tcW w:w="5548" w:type="dxa"/>
          </w:tcPr>
          <w:p w14:paraId="53FFCAE1" w14:textId="77777777" w:rsidR="00DD2477" w:rsidRDefault="00DD2477" w:rsidP="00DD2477"/>
        </w:tc>
      </w:tr>
      <w:tr w:rsidR="00DD2477" w14:paraId="220247B5" w14:textId="77777777" w:rsidTr="00DD2477">
        <w:trPr>
          <w:trHeight w:val="737"/>
        </w:trPr>
        <w:tc>
          <w:tcPr>
            <w:tcW w:w="5548" w:type="dxa"/>
          </w:tcPr>
          <w:p w14:paraId="6AA7571A" w14:textId="06FA469D" w:rsidR="00DD2477" w:rsidRPr="00DD2477" w:rsidRDefault="00DD2477" w:rsidP="00DD2477">
            <w:pPr>
              <w:rPr>
                <w:color w:val="4472C4" w:themeColor="accent1"/>
                <w:sz w:val="48"/>
                <w:szCs w:val="48"/>
              </w:rPr>
            </w:pPr>
            <w:r w:rsidRPr="00DD2477">
              <w:rPr>
                <w:color w:val="4472C4" w:themeColor="accent1"/>
                <w:sz w:val="48"/>
                <w:szCs w:val="48"/>
              </w:rPr>
              <w:t>TEAM 1 SCORE</w:t>
            </w:r>
          </w:p>
        </w:tc>
        <w:tc>
          <w:tcPr>
            <w:tcW w:w="5548" w:type="dxa"/>
          </w:tcPr>
          <w:p w14:paraId="30C57410" w14:textId="77777777" w:rsidR="00DD2477" w:rsidRDefault="00DD2477" w:rsidP="00DD2477"/>
        </w:tc>
      </w:tr>
      <w:tr w:rsidR="00DD2477" w14:paraId="0687CA3C" w14:textId="77777777" w:rsidTr="00DD2477">
        <w:trPr>
          <w:trHeight w:val="709"/>
        </w:trPr>
        <w:tc>
          <w:tcPr>
            <w:tcW w:w="5548" w:type="dxa"/>
          </w:tcPr>
          <w:p w14:paraId="4C859F94" w14:textId="09663F1B" w:rsidR="00DD2477" w:rsidRPr="00DD2477" w:rsidRDefault="00DD2477" w:rsidP="00DD2477">
            <w:pPr>
              <w:rPr>
                <w:color w:val="4472C4" w:themeColor="accent1"/>
                <w:sz w:val="48"/>
                <w:szCs w:val="48"/>
              </w:rPr>
            </w:pPr>
            <w:r w:rsidRPr="00DD2477">
              <w:rPr>
                <w:color w:val="4472C4" w:themeColor="accent1"/>
                <w:sz w:val="48"/>
                <w:szCs w:val="48"/>
              </w:rPr>
              <w:t>TEAM 2 SCORE</w:t>
            </w:r>
          </w:p>
        </w:tc>
        <w:tc>
          <w:tcPr>
            <w:tcW w:w="5548" w:type="dxa"/>
          </w:tcPr>
          <w:p w14:paraId="3D47CCC7" w14:textId="77777777" w:rsidR="00DD2477" w:rsidRDefault="00DD2477" w:rsidP="00DD2477"/>
        </w:tc>
      </w:tr>
      <w:tr w:rsidR="00DD2477" w14:paraId="738D79F0" w14:textId="77777777" w:rsidTr="00DD2477">
        <w:trPr>
          <w:trHeight w:val="737"/>
        </w:trPr>
        <w:tc>
          <w:tcPr>
            <w:tcW w:w="5548" w:type="dxa"/>
          </w:tcPr>
          <w:p w14:paraId="22660E68" w14:textId="1825B454" w:rsidR="00DD2477" w:rsidRPr="00DD2477" w:rsidRDefault="00DD2477" w:rsidP="00DD2477">
            <w:pPr>
              <w:rPr>
                <w:sz w:val="48"/>
                <w:szCs w:val="48"/>
              </w:rPr>
            </w:pPr>
            <w:r w:rsidRPr="00DD2477">
              <w:rPr>
                <w:color w:val="4472C4" w:themeColor="accent1"/>
                <w:sz w:val="48"/>
                <w:szCs w:val="48"/>
              </w:rPr>
              <w:t>RESULT</w:t>
            </w:r>
          </w:p>
        </w:tc>
        <w:tc>
          <w:tcPr>
            <w:tcW w:w="5548" w:type="dxa"/>
          </w:tcPr>
          <w:p w14:paraId="40435E82" w14:textId="77777777" w:rsidR="00DD2477" w:rsidRDefault="00DD2477" w:rsidP="00DD2477"/>
        </w:tc>
      </w:tr>
    </w:tbl>
    <w:p w14:paraId="4F988F9D" w14:textId="77777777" w:rsidR="00DD2477" w:rsidRPr="00DD2477" w:rsidRDefault="00DD2477" w:rsidP="00DD2477"/>
    <w:p w14:paraId="44ACDC60" w14:textId="77777777" w:rsidR="00DD2477" w:rsidRPr="00DD2477" w:rsidRDefault="00DD2477" w:rsidP="00DD2477"/>
    <w:sectPr w:rsidR="00DD2477" w:rsidRPr="00DD24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MjWzMDMxN7EwtLBU0lEKTi0uzszPAykwqgUA3PRLsSwAAAA="/>
  </w:docVars>
  <w:rsids>
    <w:rsidRoot w:val="00752620"/>
    <w:rsid w:val="00014E18"/>
    <w:rsid w:val="00752620"/>
    <w:rsid w:val="00DD2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15DFD"/>
  <w15:chartTrackingRefBased/>
  <w15:docId w15:val="{2546382E-80D9-4EA1-98A0-49705C8FB4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D24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24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D24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3</Words>
  <Characters>75</Characters>
  <Application>Microsoft Office Word</Application>
  <DocSecurity>0</DocSecurity>
  <Lines>1</Lines>
  <Paragraphs>1</Paragraphs>
  <ScaleCrop>false</ScaleCrop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pu Jaiswal</dc:creator>
  <cp:keywords/>
  <dc:description/>
  <cp:lastModifiedBy>Gopu Jaiswal</cp:lastModifiedBy>
  <cp:revision>4</cp:revision>
  <cp:lastPrinted>2021-10-10T07:56:00Z</cp:lastPrinted>
  <dcterms:created xsi:type="dcterms:W3CDTF">2021-10-10T07:48:00Z</dcterms:created>
  <dcterms:modified xsi:type="dcterms:W3CDTF">2021-10-10T08:02:00Z</dcterms:modified>
</cp:coreProperties>
</file>